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30C" w:rsidRDefault="0095230C">
      <w:r>
        <w:t>11/23/20</w:t>
      </w:r>
      <w:r>
        <w:tab/>
        <w:t>Kayla Pierce was last seen alive</w:t>
      </w:r>
    </w:p>
    <w:p w:rsidR="00F86D71" w:rsidRDefault="0095230C" w:rsidP="001B398F">
      <w:pPr>
        <w:ind w:left="1440" w:hanging="1440"/>
      </w:pPr>
      <w:r>
        <w:t>11/28/20</w:t>
      </w:r>
      <w:r>
        <w:tab/>
        <w:t xml:space="preserve">Missing report filed by Belinda Pierce (mother) </w:t>
      </w:r>
      <w:r w:rsidR="001B398F">
        <w:t xml:space="preserve">with Dep Fairbanks </w:t>
      </w:r>
      <w:r>
        <w:t>/ Kayla entered into LEIN</w:t>
      </w:r>
    </w:p>
    <w:p w:rsidR="00FB161D" w:rsidRDefault="0095230C">
      <w:r>
        <w:t>11/28/20</w:t>
      </w:r>
      <w:r>
        <w:tab/>
        <w:t xml:space="preserve">DPD stops Kayla’s vehicle / </w:t>
      </w:r>
      <w:proofErr w:type="spellStart"/>
      <w:r w:rsidR="00FB161D">
        <w:t>Dowan</w:t>
      </w:r>
      <w:proofErr w:type="spellEnd"/>
      <w:r w:rsidR="00FB161D">
        <w:t xml:space="preserve"> </w:t>
      </w:r>
      <w:proofErr w:type="spellStart"/>
      <w:r w:rsidR="00FB161D">
        <w:t>Knighten</w:t>
      </w:r>
      <w:proofErr w:type="spellEnd"/>
      <w:r w:rsidR="00FB161D">
        <w:t xml:space="preserve"> </w:t>
      </w:r>
      <w:r w:rsidR="00EB7126">
        <w:t>a</w:t>
      </w:r>
      <w:r w:rsidR="00FB161D">
        <w:t>rrested for F/W / Secured vehicle at scene</w:t>
      </w:r>
    </w:p>
    <w:p w:rsidR="00FB161D" w:rsidRDefault="00FB161D">
      <w:r>
        <w:t>12/3/2</w:t>
      </w:r>
      <w:r w:rsidR="00EB7126">
        <w:t>0</w:t>
      </w:r>
      <w:r>
        <w:tab/>
        <w:t>Detective Johns from DPD contacts LCSO about the vehicle (Kretzschmer)</w:t>
      </w:r>
      <w:r w:rsidR="0095230C">
        <w:t xml:space="preserve"> </w:t>
      </w:r>
    </w:p>
    <w:p w:rsidR="001B398F" w:rsidRDefault="00FB161D">
      <w:r>
        <w:t>12/3/2</w:t>
      </w:r>
      <w:r w:rsidR="00EB7126">
        <w:t>0</w:t>
      </w:r>
      <w:r>
        <w:tab/>
      </w:r>
      <w:r w:rsidR="001B398F">
        <w:t>D/Sgt. Childers contacts Det. Johns from DPD about processing the vehicle</w:t>
      </w:r>
    </w:p>
    <w:p w:rsidR="0095230C" w:rsidRDefault="001B398F">
      <w:r>
        <w:t>12/4/2</w:t>
      </w:r>
      <w:r w:rsidR="00EB7126">
        <w:t>0</w:t>
      </w:r>
      <w:r>
        <w:tab/>
        <w:t>D/Sgt. Childers interviews</w:t>
      </w:r>
      <w:r w:rsidR="005B49FA">
        <w:t xml:space="preserve"> </w:t>
      </w:r>
      <w:r w:rsidR="005B49FA" w:rsidRPr="005B49FA">
        <w:rPr>
          <w:b/>
        </w:rPr>
        <w:t>XXXXXXX</w:t>
      </w:r>
      <w:r>
        <w:t xml:space="preserve"> </w:t>
      </w:r>
      <w:bookmarkStart w:id="0" w:name="_GoBack"/>
      <w:bookmarkEnd w:id="0"/>
      <w:r>
        <w:t>friend of Pierce for information</w:t>
      </w:r>
    </w:p>
    <w:p w:rsidR="001B398F" w:rsidRDefault="00891091">
      <w:r>
        <w:t>12/4/2</w:t>
      </w:r>
      <w:r w:rsidR="00EB7126">
        <w:t>0</w:t>
      </w:r>
      <w:r>
        <w:tab/>
        <w:t xml:space="preserve">At </w:t>
      </w:r>
      <w:r w:rsidR="00DC40BC">
        <w:t xml:space="preserve">LCSO request the vehicle impounded from Knighten’s residence / D/Sgt. Childers </w:t>
      </w:r>
      <w:r w:rsidR="00DC40BC">
        <w:tab/>
      </w:r>
      <w:r w:rsidR="00DC40BC">
        <w:tab/>
      </w:r>
      <w:r w:rsidR="00DC40BC">
        <w:tab/>
        <w:t>contacts Knighten via TX</w:t>
      </w:r>
    </w:p>
    <w:p w:rsidR="00FA281F" w:rsidRDefault="00FA281F" w:rsidP="00FA281F">
      <w:pPr>
        <w:ind w:left="1440" w:hanging="1440"/>
      </w:pPr>
      <w:r>
        <w:t>12/4/2</w:t>
      </w:r>
      <w:r w:rsidR="00EB7126">
        <w:t>0</w:t>
      </w:r>
      <w:r>
        <w:tab/>
      </w:r>
      <w:r w:rsidRPr="00FA281F">
        <w:t xml:space="preserve">D/Sgt. Childers interviews inmate </w:t>
      </w:r>
      <w:r w:rsidR="005B49FA" w:rsidRPr="005B49FA">
        <w:rPr>
          <w:b/>
        </w:rPr>
        <w:t>XXXXXXX</w:t>
      </w:r>
      <w:r w:rsidRPr="00FA281F">
        <w:t xml:space="preserve">, </w:t>
      </w:r>
      <w:r w:rsidR="00EB7126">
        <w:t>Confirm ICS Phone call w/Pierce from the 23</w:t>
      </w:r>
      <w:r w:rsidR="00EB7126" w:rsidRPr="00EB7126">
        <w:rPr>
          <w:vertAlign w:val="superscript"/>
        </w:rPr>
        <w:t>rd</w:t>
      </w:r>
      <w:r w:rsidR="00EB7126">
        <w:t xml:space="preserve"> / </w:t>
      </w:r>
      <w:r w:rsidRPr="00FA281F">
        <w:t>files e</w:t>
      </w:r>
      <w:r>
        <w:t xml:space="preserve">xigency request with T-Mobile and contacted Lake Trust </w:t>
      </w:r>
    </w:p>
    <w:p w:rsidR="00EB7126" w:rsidRDefault="00EB7126" w:rsidP="00EB7126">
      <w:pPr>
        <w:ind w:left="1440" w:hanging="1440"/>
      </w:pPr>
      <w:r>
        <w:t>12/7/20</w:t>
      </w:r>
      <w:r>
        <w:tab/>
        <w:t>Det. Young obtains Verizon exigency records / Files a SW &amp; exigency request with Facebook</w:t>
      </w:r>
    </w:p>
    <w:p w:rsidR="00565ACC" w:rsidRDefault="00565ACC" w:rsidP="00EB7126">
      <w:pPr>
        <w:ind w:left="1440" w:hanging="1440"/>
      </w:pPr>
      <w:r w:rsidRPr="00565ACC">
        <w:t>12/</w:t>
      </w:r>
      <w:r>
        <w:t>8</w:t>
      </w:r>
      <w:r w:rsidRPr="00565ACC">
        <w:t>/20</w:t>
      </w:r>
      <w:r w:rsidRPr="00565ACC">
        <w:tab/>
        <w:t>D/Sgt. Childers &amp; Det. Novara searched Pierce’s hotel / Request video from Speedway</w:t>
      </w:r>
    </w:p>
    <w:p w:rsidR="00EB7126" w:rsidRDefault="00EB7126" w:rsidP="00EB7126">
      <w:pPr>
        <w:ind w:left="1440" w:hanging="1440"/>
      </w:pPr>
      <w:r>
        <w:t>12/</w:t>
      </w:r>
      <w:r w:rsidR="00750F2D">
        <w:t>8</w:t>
      </w:r>
      <w:r>
        <w:t>/20</w:t>
      </w:r>
      <w:r>
        <w:tab/>
      </w:r>
      <w:r w:rsidR="00565ACC">
        <w:t>Det. Young c</w:t>
      </w:r>
      <w:r>
        <w:t>ontacts Det. Johns from DPD advising last known location of phone was 7 Mile Rd</w:t>
      </w:r>
      <w:r w:rsidR="00750F2D">
        <w:t xml:space="preserve"> in Detroit</w:t>
      </w:r>
    </w:p>
    <w:p w:rsidR="00750F2D" w:rsidRDefault="00750F2D" w:rsidP="00EB7126">
      <w:pPr>
        <w:ind w:left="1440" w:hanging="1440"/>
      </w:pPr>
      <w:r>
        <w:t>12/8/20</w:t>
      </w:r>
      <w:r>
        <w:tab/>
        <w:t>Det. Young &amp; Thompson responded to DPD Impound Yard to search Kayla’s vehicle / find possible blood within the trunk / Lt. Donovan DPD releases vehicle into the custody of LCSO / transported back to LCSO for further processing</w:t>
      </w:r>
    </w:p>
    <w:p w:rsidR="00750F2D" w:rsidRDefault="00750F2D" w:rsidP="00EB7126">
      <w:pPr>
        <w:ind w:left="1440" w:hanging="1440"/>
      </w:pPr>
      <w:r>
        <w:t>12/10/20</w:t>
      </w:r>
      <w:r>
        <w:tab/>
        <w:t xml:space="preserve">MSP cadaver dog indicates on backseat / trunk </w:t>
      </w:r>
      <w:r w:rsidR="00CF32CA">
        <w:t xml:space="preserve">of Pierces vehicle / Contact is made with LC Prosecutor’s Office over venue / </w:t>
      </w:r>
      <w:r w:rsidR="00565ACC">
        <w:t>D</w:t>
      </w:r>
      <w:r w:rsidR="00CF32CA">
        <w:t>etermined Detroit is the appropriate venue</w:t>
      </w:r>
    </w:p>
    <w:p w:rsidR="00CF32CA" w:rsidRDefault="00CF32CA" w:rsidP="00EB7126">
      <w:pPr>
        <w:ind w:left="1440" w:hanging="1440"/>
      </w:pPr>
      <w:r>
        <w:t>12/10/20</w:t>
      </w:r>
      <w:r>
        <w:tab/>
        <w:t xml:space="preserve">Emailed DPD on the cadaver dog hit and that LCSO will forward trunk liner to MSP lab for DNA testing. Requested that DPD take over investigation. DPD asked for a timeline </w:t>
      </w:r>
    </w:p>
    <w:p w:rsidR="000B73C4" w:rsidRDefault="00CF32CA" w:rsidP="00EB7126">
      <w:pPr>
        <w:ind w:left="1440" w:hanging="1440"/>
      </w:pPr>
      <w:r>
        <w:t>12/10/20</w:t>
      </w:r>
      <w:r>
        <w:tab/>
        <w:t xml:space="preserve">Det. Young interviewed </w:t>
      </w:r>
      <w:r w:rsidR="005B49FA" w:rsidRPr="005B49FA">
        <w:rPr>
          <w:b/>
        </w:rPr>
        <w:t>XXXXXXX</w:t>
      </w:r>
      <w:r w:rsidRPr="005B49FA">
        <w:rPr>
          <w:b/>
        </w:rPr>
        <w:t xml:space="preserve"> </w:t>
      </w:r>
      <w:r>
        <w:t>who confirmed that Pierce was going to buy drugs in Detroit on 11</w:t>
      </w:r>
      <w:r w:rsidR="000B73C4">
        <w:t>/23/20</w:t>
      </w:r>
    </w:p>
    <w:p w:rsidR="00CF32CA" w:rsidRDefault="00CF32CA" w:rsidP="00EB7126">
      <w:pPr>
        <w:ind w:left="1440" w:hanging="1440"/>
      </w:pPr>
      <w:r>
        <w:t xml:space="preserve"> </w:t>
      </w:r>
      <w:r w:rsidR="000B73C4">
        <w:t>12/11/20</w:t>
      </w:r>
      <w:r w:rsidR="000B73C4">
        <w:tab/>
        <w:t xml:space="preserve">Timeline was provided to Sgt. Jones from DPD. Sgt. Jones responded and requested Cell Site information for </w:t>
      </w:r>
      <w:proofErr w:type="spellStart"/>
      <w:r w:rsidR="000B73C4">
        <w:t>Dowan</w:t>
      </w:r>
      <w:proofErr w:type="spellEnd"/>
      <w:r w:rsidR="000B73C4">
        <w:t xml:space="preserve"> </w:t>
      </w:r>
      <w:proofErr w:type="spellStart"/>
      <w:r w:rsidR="000B73C4">
        <w:t>Knighten</w:t>
      </w:r>
      <w:proofErr w:type="spellEnd"/>
      <w:r w:rsidR="000B73C4">
        <w:t>. Sgt. Jones indicated that she was sending DPD to LCSO to extracted the infotainment system from Pierce’s vehicle</w:t>
      </w:r>
    </w:p>
    <w:p w:rsidR="000B73C4" w:rsidRDefault="000B73C4" w:rsidP="00EB7126">
      <w:pPr>
        <w:ind w:left="1440" w:hanging="1440"/>
      </w:pPr>
      <w:r>
        <w:t>12/14/20</w:t>
      </w:r>
      <w:r>
        <w:tab/>
        <w:t>LCSO issues press release on Kayla Pierce. Cleared by Sgt. Jones of DPD</w:t>
      </w:r>
    </w:p>
    <w:p w:rsidR="000B73C4" w:rsidRDefault="000B73C4" w:rsidP="00EB7126">
      <w:pPr>
        <w:ind w:left="1440" w:hanging="1440"/>
      </w:pPr>
      <w:r>
        <w:t>12/15/20</w:t>
      </w:r>
      <w:r>
        <w:tab/>
        <w:t xml:space="preserve">DPD responds to LCSO to attempt extraction on Pierce’s </w:t>
      </w:r>
      <w:r w:rsidR="00565ACC">
        <w:t>vehicle</w:t>
      </w:r>
      <w:r>
        <w:t>. Sgt. Jones request Kayla’s cell records</w:t>
      </w:r>
    </w:p>
    <w:p w:rsidR="00991A8D" w:rsidRDefault="00991A8D" w:rsidP="00EB7126">
      <w:pPr>
        <w:ind w:left="1440" w:hanging="1440"/>
      </w:pPr>
      <w:r>
        <w:t>12/17/20</w:t>
      </w:r>
      <w:r>
        <w:tab/>
      </w:r>
      <w:r w:rsidR="00A221C6">
        <w:t xml:space="preserve">Det. Young </w:t>
      </w:r>
      <w:r w:rsidR="003F7EBE">
        <w:t>serves SW on Google, Yahoo, Apple and T-Mobile</w:t>
      </w:r>
    </w:p>
    <w:p w:rsidR="003F7EBE" w:rsidRDefault="003F7EBE" w:rsidP="00EB7126">
      <w:pPr>
        <w:ind w:left="1440" w:hanging="1440"/>
      </w:pPr>
      <w:r>
        <w:t>12/21/20</w:t>
      </w:r>
      <w:r>
        <w:tab/>
        <w:t>LCSO obtains CCTV from Speedway. Confirms Pierce alone in vehicle</w:t>
      </w:r>
    </w:p>
    <w:p w:rsidR="003F7EBE" w:rsidRDefault="003F7EBE" w:rsidP="00EB7126">
      <w:pPr>
        <w:ind w:left="1440" w:hanging="1440"/>
      </w:pPr>
      <w:r>
        <w:lastRenderedPageBreak/>
        <w:t>12/23/20</w:t>
      </w:r>
      <w:r>
        <w:tab/>
        <w:t>LCSO request FBI to plot map victims</w:t>
      </w:r>
      <w:r w:rsidR="00565ACC">
        <w:t>/ suspects</w:t>
      </w:r>
      <w:r>
        <w:t xml:space="preserve"> phone records</w:t>
      </w:r>
    </w:p>
    <w:p w:rsidR="003F7EBE" w:rsidRDefault="003F7EBE" w:rsidP="00EB7126">
      <w:pPr>
        <w:ind w:left="1440" w:hanging="1440"/>
      </w:pPr>
      <w:r>
        <w:t>12/28/20</w:t>
      </w:r>
      <w:r>
        <w:tab/>
        <w:t xml:space="preserve">Det. Young contacts Sgt. Jones from DPD to check on any Jane Doe’s at Wayne Co. </w:t>
      </w:r>
      <w:r w:rsidR="00565ACC">
        <w:t>morgue</w:t>
      </w:r>
      <w:r>
        <w:t>. Jones advises that she would pin down area for search</w:t>
      </w:r>
    </w:p>
    <w:p w:rsidR="00565ACC" w:rsidRDefault="00565ACC" w:rsidP="00EB7126">
      <w:pPr>
        <w:ind w:left="1440" w:hanging="1440"/>
      </w:pPr>
      <w:r>
        <w:t>12/</w:t>
      </w:r>
      <w:r w:rsidR="00561E37">
        <w:t>28/20</w:t>
      </w:r>
      <w:r w:rsidR="00561E37">
        <w:tab/>
        <w:t xml:space="preserve">Det. Young contacted Sgt. Jones to discuss interviewing </w:t>
      </w:r>
      <w:proofErr w:type="spellStart"/>
      <w:r w:rsidR="00561E37">
        <w:t>Dowan</w:t>
      </w:r>
      <w:proofErr w:type="spellEnd"/>
      <w:r w:rsidR="00561E37">
        <w:t xml:space="preserve"> </w:t>
      </w:r>
      <w:proofErr w:type="spellStart"/>
      <w:r w:rsidR="00561E37">
        <w:t>Knighten</w:t>
      </w:r>
      <w:proofErr w:type="spellEnd"/>
      <w:r w:rsidR="00561E37">
        <w:t>. Det. Young and Sgt. Jones agreed to wait for DNA results on blood sample from the trunk</w:t>
      </w:r>
    </w:p>
    <w:p w:rsidR="00561E37" w:rsidRDefault="00561E37" w:rsidP="00EB7126">
      <w:pPr>
        <w:ind w:left="1440" w:hanging="1440"/>
      </w:pPr>
      <w:r>
        <w:t>12/29/20</w:t>
      </w:r>
      <w:r>
        <w:tab/>
        <w:t>Suspect’s phone records were received and shared with DPD</w:t>
      </w:r>
    </w:p>
    <w:p w:rsidR="00561E37" w:rsidRDefault="00561E37" w:rsidP="00EB7126">
      <w:pPr>
        <w:ind w:left="1440" w:hanging="1440"/>
      </w:pPr>
      <w:r>
        <w:t>1/8/21</w:t>
      </w:r>
      <w:r>
        <w:tab/>
        <w:t>Initial lab results were received from MSP. Results came back as positive for blood but inconclusive for human blood. Lab requested that the trunk liner be submitted for further testing</w:t>
      </w:r>
      <w:r w:rsidR="00F32CA2">
        <w:t>. Lab results shared with DPD</w:t>
      </w:r>
    </w:p>
    <w:p w:rsidR="00F32CA2" w:rsidRDefault="00F32CA2" w:rsidP="00EB7126">
      <w:pPr>
        <w:ind w:left="1440" w:hanging="1440"/>
      </w:pPr>
      <w:r>
        <w:t>1/15/21</w:t>
      </w:r>
      <w:r>
        <w:tab/>
        <w:t>Det. Young emailed Sgt. Jones for an update on the case</w:t>
      </w:r>
    </w:p>
    <w:p w:rsidR="00F32CA2" w:rsidRDefault="00F32CA2" w:rsidP="00EB7126">
      <w:pPr>
        <w:ind w:left="1440" w:hanging="1440"/>
      </w:pPr>
      <w:r>
        <w:t>1/20/21</w:t>
      </w:r>
      <w:r>
        <w:tab/>
        <w:t>DPD advised that they were searching vacant homes in the area of last known call from victim</w:t>
      </w:r>
    </w:p>
    <w:p w:rsidR="00F32CA2" w:rsidRDefault="00F32CA2" w:rsidP="00EB7126">
      <w:pPr>
        <w:ind w:left="1440" w:hanging="1440"/>
      </w:pPr>
      <w:r>
        <w:t>1/26/21</w:t>
      </w:r>
      <w:r>
        <w:tab/>
        <w:t>Det. Young emailed Sgt. Jones requesting if she was available to pick up Knighten for an interview. Sgt. Jones replied that she was not available that week.</w:t>
      </w:r>
    </w:p>
    <w:p w:rsidR="00F32CA2" w:rsidRDefault="00F32CA2" w:rsidP="00EB7126">
      <w:pPr>
        <w:ind w:left="1440" w:hanging="1440"/>
      </w:pPr>
      <w:r>
        <w:t>2/8/21</w:t>
      </w:r>
      <w:r>
        <w:tab/>
        <w:t>Sgt. Jones emailed Det. Young to lock in a date for the interview of Knighten</w:t>
      </w:r>
    </w:p>
    <w:p w:rsidR="00F32CA2" w:rsidRDefault="00F32CA2" w:rsidP="00EB7126">
      <w:pPr>
        <w:ind w:left="1440" w:hanging="1440"/>
      </w:pPr>
      <w:r>
        <w:t>2/11/21</w:t>
      </w:r>
      <w:r>
        <w:tab/>
        <w:t xml:space="preserve">LCSO receives an </w:t>
      </w:r>
      <w:r w:rsidR="004E65EE" w:rsidRPr="004E65EE">
        <w:t>anonymous</w:t>
      </w:r>
      <w:r>
        <w:t xml:space="preserve"> tip who reports that </w:t>
      </w:r>
      <w:proofErr w:type="spellStart"/>
      <w:r>
        <w:t>Dewon</w:t>
      </w:r>
      <w:proofErr w:type="spellEnd"/>
      <w:r>
        <w:t xml:space="preserve"> </w:t>
      </w:r>
      <w:proofErr w:type="spellStart"/>
      <w:r>
        <w:t>Knighten</w:t>
      </w:r>
      <w:proofErr w:type="spellEnd"/>
      <w:r>
        <w:t xml:space="preserve"> dragged a body into his backyard wrapped in a tarp. Information is shared with DPD and </w:t>
      </w:r>
      <w:r w:rsidR="004E65EE">
        <w:t>the Livingston County Prosecutors Office. LCPO advises that LCSO would not have jurisdiction for any charges. DPD writes and executes a SW with the assistance of Det. Young. Kayla Pierce body is found at Knighten residence. Knighten is arrested and interviewed by DPD.</w:t>
      </w:r>
      <w:r>
        <w:t xml:space="preserve">   </w:t>
      </w:r>
    </w:p>
    <w:p w:rsidR="00F32CA2" w:rsidRDefault="00F32CA2" w:rsidP="00EB7126">
      <w:pPr>
        <w:ind w:left="1440" w:hanging="1440"/>
      </w:pPr>
    </w:p>
    <w:p w:rsidR="00F32CA2" w:rsidRDefault="00F32CA2" w:rsidP="00EB7126">
      <w:pPr>
        <w:ind w:left="1440" w:hanging="1440"/>
      </w:pPr>
    </w:p>
    <w:p w:rsidR="00561E37" w:rsidRDefault="00561E37" w:rsidP="00EB7126">
      <w:pPr>
        <w:ind w:left="1440" w:hanging="1440"/>
      </w:pPr>
    </w:p>
    <w:p w:rsidR="003F7EBE" w:rsidRDefault="003F7EBE" w:rsidP="00EB7126">
      <w:pPr>
        <w:ind w:left="1440" w:hanging="1440"/>
      </w:pPr>
    </w:p>
    <w:p w:rsidR="003F7EBE" w:rsidRDefault="003F7EBE" w:rsidP="00EB7126">
      <w:pPr>
        <w:ind w:left="1440" w:hanging="1440"/>
      </w:pPr>
    </w:p>
    <w:sectPr w:rsidR="003F7EB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5E59" w:rsidRDefault="00C15E59" w:rsidP="0095230C">
      <w:pPr>
        <w:spacing w:after="0" w:line="240" w:lineRule="auto"/>
      </w:pPr>
      <w:r>
        <w:separator/>
      </w:r>
    </w:p>
  </w:endnote>
  <w:endnote w:type="continuationSeparator" w:id="0">
    <w:p w:rsidR="00C15E59" w:rsidRDefault="00C15E59" w:rsidP="00952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5E59" w:rsidRDefault="00C15E59" w:rsidP="0095230C">
      <w:pPr>
        <w:spacing w:after="0" w:line="240" w:lineRule="auto"/>
      </w:pPr>
      <w:r>
        <w:separator/>
      </w:r>
    </w:p>
  </w:footnote>
  <w:footnote w:type="continuationSeparator" w:id="0">
    <w:p w:rsidR="00C15E59" w:rsidRDefault="00C15E59" w:rsidP="00952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230C" w:rsidRDefault="0095230C">
    <w:pPr>
      <w:pStyle w:val="Header"/>
    </w:pPr>
    <w:r>
      <w:t>Timeline for the Kayla Pierce Investig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MyNjYyMDc2NzFW0lEKTi0uzszPAykwrAUAepnomCwAAAA="/>
  </w:docVars>
  <w:rsids>
    <w:rsidRoot w:val="0095230C"/>
    <w:rsid w:val="000B73C4"/>
    <w:rsid w:val="001B398F"/>
    <w:rsid w:val="003F7EBE"/>
    <w:rsid w:val="004E65EE"/>
    <w:rsid w:val="00561E37"/>
    <w:rsid w:val="00565ACC"/>
    <w:rsid w:val="005B49FA"/>
    <w:rsid w:val="00750F2D"/>
    <w:rsid w:val="00891091"/>
    <w:rsid w:val="0095230C"/>
    <w:rsid w:val="00991A8D"/>
    <w:rsid w:val="00A221C6"/>
    <w:rsid w:val="00A6206C"/>
    <w:rsid w:val="00C15E59"/>
    <w:rsid w:val="00CF32CA"/>
    <w:rsid w:val="00DC40BC"/>
    <w:rsid w:val="00EB7126"/>
    <w:rsid w:val="00F32CA2"/>
    <w:rsid w:val="00F86D71"/>
    <w:rsid w:val="00FA281F"/>
    <w:rsid w:val="00FB1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30C"/>
  </w:style>
  <w:style w:type="paragraph" w:styleId="Footer">
    <w:name w:val="footer"/>
    <w:basedOn w:val="Normal"/>
    <w:link w:val="FooterChar"/>
    <w:uiPriority w:val="99"/>
    <w:unhideWhenUsed/>
    <w:rsid w:val="00952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30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30C"/>
  </w:style>
  <w:style w:type="paragraph" w:styleId="Footer">
    <w:name w:val="footer"/>
    <w:basedOn w:val="Normal"/>
    <w:link w:val="FooterChar"/>
    <w:uiPriority w:val="99"/>
    <w:unhideWhenUsed/>
    <w:rsid w:val="00952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C7B31-8DA5-4F45-A89C-E59C1FC6B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2</Words>
  <Characters>3243</Characters>
  <Application>Microsoft Office Word</Application>
  <DocSecurity>4</DocSecurity>
  <Lines>7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Lynch</dc:creator>
  <cp:lastModifiedBy>Jon King</cp:lastModifiedBy>
  <cp:revision>2</cp:revision>
  <dcterms:created xsi:type="dcterms:W3CDTF">2021-04-26T13:15:00Z</dcterms:created>
  <dcterms:modified xsi:type="dcterms:W3CDTF">2021-04-26T13:15:00Z</dcterms:modified>
</cp:coreProperties>
</file>